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EFD0D2" w14:textId="77777777" w:rsidR="00916D7C" w:rsidRPr="00470873" w:rsidRDefault="00916D7C">
      <w:pPr>
        <w:rPr>
          <w:lang w:val="en-US"/>
        </w:rPr>
      </w:pPr>
    </w:p>
    <w:p w14:paraId="462B12C2" w14:textId="61E76B90" w:rsidR="00916D7C" w:rsidRPr="000C20E8" w:rsidRDefault="00053A1A">
      <w:r>
        <w:rPr>
          <w:lang w:val="en-US"/>
        </w:rPr>
        <w:t xml:space="preserve"> </w:t>
      </w:r>
    </w:p>
    <w:p w14:paraId="7D7B69B9" w14:textId="77777777" w:rsidR="00916D7C" w:rsidRPr="00470873" w:rsidRDefault="00916D7C">
      <w:pPr>
        <w:rPr>
          <w:lang w:val="en-US"/>
        </w:rPr>
      </w:pPr>
    </w:p>
    <w:p w14:paraId="0293E8D4" w14:textId="77777777" w:rsidR="00916D7C" w:rsidRPr="00470873" w:rsidRDefault="00916D7C">
      <w:pPr>
        <w:rPr>
          <w:lang w:val="en-US"/>
        </w:rPr>
      </w:pPr>
    </w:p>
    <w:p w14:paraId="7F57C1FD" w14:textId="77777777" w:rsidR="00916D7C" w:rsidRPr="00470873" w:rsidRDefault="00916D7C">
      <w:pPr>
        <w:rPr>
          <w:lang w:val="en-US"/>
        </w:rPr>
      </w:pPr>
    </w:p>
    <w:p w14:paraId="64B9F0DC" w14:textId="77777777" w:rsidR="00916D7C" w:rsidRPr="00470873" w:rsidRDefault="00916D7C">
      <w:pPr>
        <w:rPr>
          <w:lang w:val="en-US"/>
        </w:rPr>
      </w:pPr>
    </w:p>
    <w:p w14:paraId="4C5A12B2" w14:textId="77777777" w:rsidR="00916D7C" w:rsidRPr="00470873" w:rsidRDefault="00916D7C" w:rsidP="00916D7C">
      <w:pPr>
        <w:jc w:val="center"/>
        <w:rPr>
          <w:lang w:val="en-US"/>
        </w:rPr>
      </w:pPr>
      <w:r w:rsidRPr="00470873">
        <w:rPr>
          <w:lang w:val="en-US"/>
        </w:rPr>
        <w:t>[organization logo]</w:t>
      </w:r>
    </w:p>
    <w:p w14:paraId="368C0A49" w14:textId="77777777" w:rsidR="00916D7C" w:rsidRPr="00470873" w:rsidRDefault="00916D7C" w:rsidP="00916D7C">
      <w:pPr>
        <w:jc w:val="center"/>
        <w:rPr>
          <w:lang w:val="en-US"/>
        </w:rPr>
      </w:pPr>
      <w:r w:rsidRPr="00470873">
        <w:rPr>
          <w:lang w:val="en-US"/>
        </w:rPr>
        <w:t>[organization name]</w:t>
      </w:r>
    </w:p>
    <w:p w14:paraId="35736145" w14:textId="77777777" w:rsidR="00916D7C" w:rsidRPr="00470873" w:rsidRDefault="00916D7C" w:rsidP="00916D7C">
      <w:pPr>
        <w:jc w:val="center"/>
        <w:rPr>
          <w:lang w:val="en-US"/>
        </w:rPr>
      </w:pPr>
    </w:p>
    <w:p w14:paraId="26676A3C" w14:textId="77777777" w:rsidR="00916D7C" w:rsidRPr="00470873" w:rsidRDefault="00916D7C" w:rsidP="00916D7C">
      <w:pPr>
        <w:jc w:val="center"/>
        <w:rPr>
          <w:lang w:val="en-US"/>
        </w:rPr>
      </w:pPr>
    </w:p>
    <w:p w14:paraId="6863554A" w14:textId="77777777" w:rsidR="00916D7C" w:rsidRPr="00470873" w:rsidRDefault="00916D7C" w:rsidP="00916D7C">
      <w:pPr>
        <w:jc w:val="center"/>
        <w:rPr>
          <w:b/>
          <w:sz w:val="32"/>
          <w:szCs w:val="32"/>
          <w:lang w:val="en-US"/>
        </w:rPr>
      </w:pPr>
      <w:r w:rsidRPr="00470873">
        <w:rPr>
          <w:b/>
          <w:sz w:val="32"/>
          <w:lang w:val="en-US"/>
        </w:rPr>
        <w:t>ISMS SCOPE DOCUMENT</w:t>
      </w:r>
    </w:p>
    <w:p w14:paraId="45CBDB63" w14:textId="77777777" w:rsidR="00916D7C" w:rsidRPr="00470873" w:rsidRDefault="00916D7C" w:rsidP="00916D7C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916D7C" w:rsidRPr="00470873" w14:paraId="1FF0465F" w14:textId="77777777" w:rsidTr="00916D7C">
        <w:tc>
          <w:tcPr>
            <w:tcW w:w="2376" w:type="dxa"/>
          </w:tcPr>
          <w:p w14:paraId="38AC4732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44342806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7DB2A73C" w14:textId="77777777" w:rsidTr="00916D7C">
        <w:tc>
          <w:tcPr>
            <w:tcW w:w="2376" w:type="dxa"/>
          </w:tcPr>
          <w:p w14:paraId="5FC87C55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2956B035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57A17D35" w14:textId="77777777" w:rsidTr="00916D7C">
        <w:tc>
          <w:tcPr>
            <w:tcW w:w="2376" w:type="dxa"/>
          </w:tcPr>
          <w:p w14:paraId="49C69BA9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634E8DC4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1BE8BC08" w14:textId="77777777" w:rsidTr="00916D7C">
        <w:tc>
          <w:tcPr>
            <w:tcW w:w="2376" w:type="dxa"/>
          </w:tcPr>
          <w:p w14:paraId="694D2E65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50F9D838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0E0AF256" w14:textId="77777777" w:rsidTr="00916D7C">
        <w:tc>
          <w:tcPr>
            <w:tcW w:w="2376" w:type="dxa"/>
          </w:tcPr>
          <w:p w14:paraId="4A8230A9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7F918E3F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70DD62A9" w14:textId="77777777" w:rsidTr="00916D7C">
        <w:tc>
          <w:tcPr>
            <w:tcW w:w="2376" w:type="dxa"/>
          </w:tcPr>
          <w:p w14:paraId="54FF9300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6BB744F5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</w:tbl>
    <w:p w14:paraId="781EF0BE" w14:textId="77777777" w:rsidR="00916D7C" w:rsidRPr="00470873" w:rsidRDefault="00916D7C" w:rsidP="00916D7C">
      <w:pPr>
        <w:rPr>
          <w:lang w:val="en-US"/>
        </w:rPr>
      </w:pPr>
    </w:p>
    <w:p w14:paraId="560692E5" w14:textId="77777777" w:rsidR="00916D7C" w:rsidRPr="00470873" w:rsidRDefault="00916D7C" w:rsidP="00916D7C">
      <w:pPr>
        <w:rPr>
          <w:lang w:val="en-US"/>
        </w:rPr>
      </w:pPr>
    </w:p>
    <w:p w14:paraId="553E4E5B" w14:textId="77777777" w:rsidR="00916D7C" w:rsidRPr="00470873" w:rsidRDefault="00916D7C" w:rsidP="00916D7C">
      <w:pPr>
        <w:rPr>
          <w:b/>
          <w:sz w:val="28"/>
          <w:szCs w:val="28"/>
          <w:lang w:val="en-US"/>
        </w:rPr>
      </w:pPr>
      <w:r w:rsidRPr="00470873">
        <w:rPr>
          <w:lang w:val="en-US"/>
        </w:rPr>
        <w:br w:type="page"/>
      </w:r>
      <w:r w:rsidRPr="00470873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916D7C" w:rsidRPr="00470873" w14:paraId="21595AC9" w14:textId="77777777" w:rsidTr="00916D7C">
        <w:tc>
          <w:tcPr>
            <w:tcW w:w="1384" w:type="dxa"/>
          </w:tcPr>
          <w:p w14:paraId="5250D9DD" w14:textId="77777777" w:rsidR="00916D7C" w:rsidRPr="00470873" w:rsidRDefault="00916D7C" w:rsidP="00916D7C">
            <w:pPr>
              <w:rPr>
                <w:b/>
                <w:lang w:val="en-US"/>
              </w:rPr>
            </w:pPr>
            <w:r w:rsidRPr="00470873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02C2E734" w14:textId="77777777" w:rsidR="00916D7C" w:rsidRPr="00470873" w:rsidRDefault="00916D7C" w:rsidP="00916D7C">
            <w:pPr>
              <w:rPr>
                <w:b/>
                <w:lang w:val="en-US"/>
              </w:rPr>
            </w:pPr>
            <w:r w:rsidRPr="00470873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0A2C694C" w14:textId="77777777" w:rsidR="00916D7C" w:rsidRPr="00470873" w:rsidRDefault="00916D7C" w:rsidP="00916D7C">
            <w:pPr>
              <w:rPr>
                <w:b/>
                <w:lang w:val="en-US"/>
              </w:rPr>
            </w:pPr>
            <w:r w:rsidRPr="00470873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64D02CF3" w14:textId="77777777" w:rsidR="00916D7C" w:rsidRPr="00470873" w:rsidRDefault="00916D7C" w:rsidP="00916D7C">
            <w:pPr>
              <w:rPr>
                <w:b/>
                <w:lang w:val="en-US"/>
              </w:rPr>
            </w:pPr>
            <w:r w:rsidRPr="00470873">
              <w:rPr>
                <w:b/>
                <w:lang w:val="en-US"/>
              </w:rPr>
              <w:t>Description of change</w:t>
            </w:r>
          </w:p>
        </w:tc>
      </w:tr>
      <w:tr w:rsidR="00916D7C" w:rsidRPr="00470873" w14:paraId="4B68B43C" w14:textId="77777777" w:rsidTr="00916D7C">
        <w:tc>
          <w:tcPr>
            <w:tcW w:w="1384" w:type="dxa"/>
          </w:tcPr>
          <w:p w14:paraId="7BFC8684" w14:textId="2ED85B2D" w:rsidR="00916D7C" w:rsidRPr="00470873" w:rsidRDefault="003219A1" w:rsidP="00916D7C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21C16A52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141882B7" w14:textId="395DC31C" w:rsidR="00916D7C" w:rsidRPr="00470873" w:rsidRDefault="00EF590B" w:rsidP="00916D7C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0B5B5F6E" w14:textId="77777777" w:rsidR="00916D7C" w:rsidRPr="00470873" w:rsidRDefault="00916D7C" w:rsidP="00916D7C">
            <w:pPr>
              <w:rPr>
                <w:lang w:val="en-US"/>
              </w:rPr>
            </w:pPr>
            <w:r w:rsidRPr="00470873">
              <w:rPr>
                <w:lang w:val="en-US"/>
              </w:rPr>
              <w:t>Basic document outline</w:t>
            </w:r>
          </w:p>
        </w:tc>
      </w:tr>
      <w:tr w:rsidR="00916D7C" w:rsidRPr="00470873" w14:paraId="1209AC73" w14:textId="77777777" w:rsidTr="00916D7C">
        <w:tc>
          <w:tcPr>
            <w:tcW w:w="1384" w:type="dxa"/>
          </w:tcPr>
          <w:p w14:paraId="0AD74142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EEF442F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C17BCA8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5AD3CFD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6886D1A8" w14:textId="77777777" w:rsidTr="00916D7C">
        <w:tc>
          <w:tcPr>
            <w:tcW w:w="1384" w:type="dxa"/>
          </w:tcPr>
          <w:p w14:paraId="1829790B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A15567E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FA3DBCA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C33C12D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642D1A42" w14:textId="77777777" w:rsidTr="00916D7C">
        <w:tc>
          <w:tcPr>
            <w:tcW w:w="1384" w:type="dxa"/>
          </w:tcPr>
          <w:p w14:paraId="1726130B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AB54DE3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879BC7C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1408B4F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52741655" w14:textId="77777777" w:rsidTr="00916D7C">
        <w:tc>
          <w:tcPr>
            <w:tcW w:w="1384" w:type="dxa"/>
          </w:tcPr>
          <w:p w14:paraId="31553789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D404947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647FFB6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329B791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3A450AB2" w14:textId="77777777" w:rsidTr="00916D7C">
        <w:tc>
          <w:tcPr>
            <w:tcW w:w="1384" w:type="dxa"/>
          </w:tcPr>
          <w:p w14:paraId="4A89A0DB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CECD391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47D2BA1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0FFA40C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  <w:tr w:rsidR="00916D7C" w:rsidRPr="00470873" w14:paraId="5A98AE8A" w14:textId="77777777" w:rsidTr="00916D7C">
        <w:tc>
          <w:tcPr>
            <w:tcW w:w="1384" w:type="dxa"/>
          </w:tcPr>
          <w:p w14:paraId="05B81A32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2D1A73E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009960B" w14:textId="77777777" w:rsidR="00916D7C" w:rsidRPr="00470873" w:rsidRDefault="00916D7C" w:rsidP="00916D7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ACDF765" w14:textId="77777777" w:rsidR="00916D7C" w:rsidRPr="00470873" w:rsidRDefault="00916D7C" w:rsidP="00916D7C">
            <w:pPr>
              <w:rPr>
                <w:lang w:val="en-US"/>
              </w:rPr>
            </w:pPr>
          </w:p>
        </w:tc>
      </w:tr>
    </w:tbl>
    <w:p w14:paraId="2E6CBD99" w14:textId="77777777" w:rsidR="00916D7C" w:rsidRPr="00470873" w:rsidRDefault="00916D7C" w:rsidP="00916D7C">
      <w:pPr>
        <w:rPr>
          <w:lang w:val="en-US"/>
        </w:rPr>
      </w:pPr>
    </w:p>
    <w:p w14:paraId="1CB26BC7" w14:textId="77777777" w:rsidR="00916D7C" w:rsidRPr="00470873" w:rsidRDefault="00916D7C" w:rsidP="00916D7C">
      <w:pPr>
        <w:rPr>
          <w:lang w:val="en-US"/>
        </w:rPr>
      </w:pPr>
    </w:p>
    <w:p w14:paraId="03DD78EE" w14:textId="77777777" w:rsidR="00916D7C" w:rsidRPr="00470873" w:rsidRDefault="00916D7C" w:rsidP="00916D7C">
      <w:pPr>
        <w:rPr>
          <w:b/>
          <w:sz w:val="28"/>
          <w:szCs w:val="28"/>
          <w:lang w:val="en-US"/>
        </w:rPr>
      </w:pPr>
      <w:r w:rsidRPr="00470873">
        <w:rPr>
          <w:b/>
          <w:sz w:val="28"/>
          <w:lang w:val="en-US"/>
        </w:rPr>
        <w:t>Table of contents</w:t>
      </w:r>
    </w:p>
    <w:p w14:paraId="500B5B05" w14:textId="6A69B84E" w:rsidR="004C6ADB" w:rsidRDefault="005942B5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470873">
        <w:rPr>
          <w:lang w:val="en-US"/>
        </w:rPr>
        <w:fldChar w:fldCharType="begin"/>
      </w:r>
      <w:r w:rsidR="009F25BF" w:rsidRPr="00470873">
        <w:rPr>
          <w:lang w:val="en-US"/>
        </w:rPr>
        <w:instrText xml:space="preserve"> TOC \o "1-3" \h \z \u </w:instrText>
      </w:r>
      <w:r w:rsidRPr="00470873">
        <w:rPr>
          <w:lang w:val="en-US"/>
        </w:rPr>
        <w:fldChar w:fldCharType="separate"/>
      </w:r>
      <w:hyperlink w:anchor="_Toc454535006" w:history="1">
        <w:r w:rsidR="004C6ADB" w:rsidRPr="00AA1B34">
          <w:rPr>
            <w:rStyle w:val="Hyperlink"/>
            <w:noProof/>
            <w:lang w:val="en-US"/>
          </w:rPr>
          <w:t>1.</w:t>
        </w:r>
        <w:r w:rsidR="004C6AD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Purpose, scope and users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06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5EAFA176" w14:textId="26C48E87" w:rsidR="004C6ADB" w:rsidRDefault="0024718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007" w:history="1">
        <w:r w:rsidR="004C6ADB" w:rsidRPr="00AA1B34">
          <w:rPr>
            <w:rStyle w:val="Hyperlink"/>
            <w:noProof/>
            <w:lang w:val="en-US"/>
          </w:rPr>
          <w:t>2.</w:t>
        </w:r>
        <w:r w:rsidR="004C6AD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Reference documents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07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12D2131F" w14:textId="5EF3A609" w:rsidR="004C6ADB" w:rsidRDefault="0024718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008" w:history="1">
        <w:r w:rsidR="004C6ADB" w:rsidRPr="00AA1B34">
          <w:rPr>
            <w:rStyle w:val="Hyperlink"/>
            <w:noProof/>
            <w:lang w:val="en-US"/>
          </w:rPr>
          <w:t>3.</w:t>
        </w:r>
        <w:r w:rsidR="004C6AD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Definition of ISMS scope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08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20344B47" w14:textId="14B66979" w:rsidR="004C6ADB" w:rsidRDefault="00247187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009" w:history="1">
        <w:r w:rsidR="004C6ADB" w:rsidRPr="00AA1B34">
          <w:rPr>
            <w:rStyle w:val="Hyperlink"/>
            <w:noProof/>
            <w:lang w:val="en-US"/>
          </w:rPr>
          <w:t>3.1.</w:t>
        </w:r>
        <w:r w:rsidR="004C6AD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Processes and services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09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1138B36B" w14:textId="3AD568D3" w:rsidR="004C6ADB" w:rsidRDefault="00247187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010" w:history="1">
        <w:r w:rsidR="004C6ADB" w:rsidRPr="00AA1B34">
          <w:rPr>
            <w:rStyle w:val="Hyperlink"/>
            <w:noProof/>
            <w:lang w:val="en-US"/>
          </w:rPr>
          <w:t>3.2.</w:t>
        </w:r>
        <w:r w:rsidR="004C6AD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Organizational units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10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4747D46E" w14:textId="7CE655CE" w:rsidR="004C6ADB" w:rsidRDefault="00247187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011" w:history="1">
        <w:r w:rsidR="004C6ADB" w:rsidRPr="00AA1B34">
          <w:rPr>
            <w:rStyle w:val="Hyperlink"/>
            <w:noProof/>
            <w:lang w:val="en-US"/>
          </w:rPr>
          <w:t>3.3.</w:t>
        </w:r>
        <w:r w:rsidR="004C6AD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Locations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11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29AD6185" w14:textId="0FAB37A8" w:rsidR="004C6ADB" w:rsidRDefault="00247187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012" w:history="1">
        <w:r w:rsidR="004C6ADB" w:rsidRPr="00AA1B34">
          <w:rPr>
            <w:rStyle w:val="Hyperlink"/>
            <w:noProof/>
            <w:lang w:val="en-US"/>
          </w:rPr>
          <w:t>3.4.</w:t>
        </w:r>
        <w:r w:rsidR="004C6AD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Networks and IT infrastructure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12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3</w:t>
        </w:r>
        <w:r w:rsidR="004C6ADB">
          <w:rPr>
            <w:noProof/>
            <w:webHidden/>
          </w:rPr>
          <w:fldChar w:fldCharType="end"/>
        </w:r>
      </w:hyperlink>
    </w:p>
    <w:p w14:paraId="7B82F1D2" w14:textId="566313A1" w:rsidR="004C6ADB" w:rsidRDefault="00247187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013" w:history="1">
        <w:r w:rsidR="004C6ADB" w:rsidRPr="00AA1B34">
          <w:rPr>
            <w:rStyle w:val="Hyperlink"/>
            <w:noProof/>
            <w:lang w:val="en-US"/>
          </w:rPr>
          <w:t>3.5.</w:t>
        </w:r>
        <w:r w:rsidR="004C6AD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Exclusions from the scope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13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4</w:t>
        </w:r>
        <w:r w:rsidR="004C6ADB">
          <w:rPr>
            <w:noProof/>
            <w:webHidden/>
          </w:rPr>
          <w:fldChar w:fldCharType="end"/>
        </w:r>
      </w:hyperlink>
    </w:p>
    <w:p w14:paraId="69840291" w14:textId="04267250" w:rsidR="004C6ADB" w:rsidRDefault="0024718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014" w:history="1">
        <w:r w:rsidR="004C6ADB" w:rsidRPr="00AA1B34">
          <w:rPr>
            <w:rStyle w:val="Hyperlink"/>
            <w:noProof/>
            <w:lang w:val="en-US"/>
          </w:rPr>
          <w:t>4.</w:t>
        </w:r>
        <w:r w:rsidR="004C6AD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C6ADB" w:rsidRPr="00AA1B34">
          <w:rPr>
            <w:rStyle w:val="Hyperlink"/>
            <w:noProof/>
            <w:lang w:val="en-US"/>
          </w:rPr>
          <w:t>Validity and document management</w:t>
        </w:r>
        <w:r w:rsidR="004C6ADB">
          <w:rPr>
            <w:noProof/>
            <w:webHidden/>
          </w:rPr>
          <w:tab/>
        </w:r>
        <w:r w:rsidR="004C6ADB">
          <w:rPr>
            <w:noProof/>
            <w:webHidden/>
          </w:rPr>
          <w:fldChar w:fldCharType="begin"/>
        </w:r>
        <w:r w:rsidR="004C6ADB">
          <w:rPr>
            <w:noProof/>
            <w:webHidden/>
          </w:rPr>
          <w:instrText xml:space="preserve"> PAGEREF _Toc454535014 \h </w:instrText>
        </w:r>
        <w:r w:rsidR="004C6ADB">
          <w:rPr>
            <w:noProof/>
            <w:webHidden/>
          </w:rPr>
        </w:r>
        <w:r w:rsidR="004C6ADB">
          <w:rPr>
            <w:noProof/>
            <w:webHidden/>
          </w:rPr>
          <w:fldChar w:fldCharType="separate"/>
        </w:r>
        <w:r w:rsidR="004C6ADB">
          <w:rPr>
            <w:noProof/>
            <w:webHidden/>
          </w:rPr>
          <w:t>4</w:t>
        </w:r>
        <w:r w:rsidR="004C6ADB">
          <w:rPr>
            <w:noProof/>
            <w:webHidden/>
          </w:rPr>
          <w:fldChar w:fldCharType="end"/>
        </w:r>
      </w:hyperlink>
    </w:p>
    <w:p w14:paraId="72052549" w14:textId="29A59329" w:rsidR="009F25BF" w:rsidRPr="00470873" w:rsidRDefault="005942B5">
      <w:pPr>
        <w:rPr>
          <w:lang w:val="en-US"/>
        </w:rPr>
      </w:pPr>
      <w:r w:rsidRPr="00470873">
        <w:rPr>
          <w:lang w:val="en-US"/>
        </w:rPr>
        <w:fldChar w:fldCharType="end"/>
      </w:r>
    </w:p>
    <w:p w14:paraId="4A746551" w14:textId="77777777" w:rsidR="00916D7C" w:rsidRPr="00470873" w:rsidRDefault="00916D7C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6E5FC1BE" w14:textId="77777777" w:rsidR="00916D7C" w:rsidRPr="00470873" w:rsidRDefault="00916D7C" w:rsidP="00916D7C">
      <w:pPr>
        <w:rPr>
          <w:lang w:val="en-US"/>
        </w:rPr>
      </w:pPr>
    </w:p>
    <w:p w14:paraId="6A9896BF" w14:textId="77777777" w:rsidR="00916D7C" w:rsidRPr="00470873" w:rsidRDefault="00916D7C" w:rsidP="00916D7C">
      <w:pPr>
        <w:rPr>
          <w:lang w:val="en-US"/>
        </w:rPr>
      </w:pPr>
      <w:bookmarkStart w:id="0" w:name="_GoBack"/>
      <w:bookmarkEnd w:id="0"/>
    </w:p>
    <w:p w14:paraId="7ADC1FFC" w14:textId="77777777" w:rsidR="00916D7C" w:rsidRPr="00470873" w:rsidRDefault="00916D7C" w:rsidP="00916D7C">
      <w:pPr>
        <w:rPr>
          <w:lang w:val="en-US"/>
        </w:rPr>
      </w:pPr>
    </w:p>
    <w:p w14:paraId="69C3F763" w14:textId="77777777" w:rsidR="00916D7C" w:rsidRPr="00470873" w:rsidRDefault="00916D7C" w:rsidP="00916D7C">
      <w:pPr>
        <w:pStyle w:val="Heading1"/>
        <w:rPr>
          <w:lang w:val="en-US"/>
        </w:rPr>
      </w:pPr>
      <w:r w:rsidRPr="00470873">
        <w:rPr>
          <w:lang w:val="en-US"/>
        </w:rPr>
        <w:br w:type="page"/>
      </w:r>
      <w:bookmarkStart w:id="1" w:name="_Toc264805702"/>
      <w:bookmarkStart w:id="2" w:name="_Toc454535006"/>
      <w:r w:rsidRPr="00470873">
        <w:rPr>
          <w:lang w:val="en-US"/>
        </w:rPr>
        <w:lastRenderedPageBreak/>
        <w:t>Purpose, scope and users</w:t>
      </w:r>
      <w:bookmarkEnd w:id="1"/>
      <w:bookmarkEnd w:id="2"/>
    </w:p>
    <w:p w14:paraId="1DF68016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The purpose of this document is to clearly define the boundaries of the Information Security Management System (ISMS) in [organization name].</w:t>
      </w:r>
    </w:p>
    <w:p w14:paraId="149C8DC8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This document is applied to all documentation and activities within the ISMS.</w:t>
      </w:r>
    </w:p>
    <w:p w14:paraId="54F7F790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Users of this document are members of</w:t>
      </w:r>
      <w:r w:rsidR="00C348CB" w:rsidRPr="00470873">
        <w:rPr>
          <w:lang w:val="en-US"/>
        </w:rPr>
        <w:t xml:space="preserve"> [organization name] management</w:t>
      </w:r>
      <w:r w:rsidRPr="00470873">
        <w:rPr>
          <w:lang w:val="en-US"/>
        </w:rPr>
        <w:t>, members of the project team implementing the ISMS, and   .</w:t>
      </w:r>
    </w:p>
    <w:p w14:paraId="47E13B36" w14:textId="77777777" w:rsidR="00916D7C" w:rsidRPr="00470873" w:rsidRDefault="00916D7C" w:rsidP="00916D7C">
      <w:pPr>
        <w:rPr>
          <w:lang w:val="en-US"/>
        </w:rPr>
      </w:pPr>
    </w:p>
    <w:p w14:paraId="26A94FAD" w14:textId="77777777" w:rsidR="00916D7C" w:rsidRPr="00470873" w:rsidRDefault="00916D7C" w:rsidP="00916D7C">
      <w:pPr>
        <w:pStyle w:val="Heading1"/>
        <w:rPr>
          <w:lang w:val="en-US"/>
        </w:rPr>
      </w:pPr>
      <w:bookmarkStart w:id="3" w:name="_Toc264805703"/>
      <w:bookmarkStart w:id="4" w:name="_Toc454535007"/>
      <w:r w:rsidRPr="00470873">
        <w:rPr>
          <w:lang w:val="en-US"/>
        </w:rPr>
        <w:t>Reference documents</w:t>
      </w:r>
      <w:bookmarkEnd w:id="3"/>
      <w:bookmarkEnd w:id="4"/>
    </w:p>
    <w:p w14:paraId="48625725" w14:textId="77777777" w:rsidR="00916D7C" w:rsidRPr="00470873" w:rsidRDefault="00916D7C" w:rsidP="00916D7C">
      <w:pPr>
        <w:numPr>
          <w:ilvl w:val="0"/>
          <w:numId w:val="4"/>
        </w:numPr>
        <w:spacing w:after="0"/>
        <w:rPr>
          <w:lang w:val="en-US"/>
        </w:rPr>
      </w:pPr>
      <w:r w:rsidRPr="00470873">
        <w:rPr>
          <w:lang w:val="en-US"/>
        </w:rPr>
        <w:t>ISO/IEC 27001 standard, clause 4.</w:t>
      </w:r>
      <w:r w:rsidR="00AC0608" w:rsidRPr="00470873">
        <w:rPr>
          <w:lang w:val="en-US"/>
        </w:rPr>
        <w:t>3</w:t>
      </w:r>
    </w:p>
    <w:p w14:paraId="7FB6023A" w14:textId="77777777" w:rsidR="00916D7C" w:rsidRPr="00470873" w:rsidRDefault="00916D7C" w:rsidP="00916D7C">
      <w:pPr>
        <w:numPr>
          <w:ilvl w:val="0"/>
          <w:numId w:val="4"/>
        </w:numPr>
        <w:spacing w:after="0"/>
        <w:rPr>
          <w:lang w:val="en-US"/>
        </w:rPr>
      </w:pPr>
      <w:r w:rsidRPr="00470873">
        <w:rPr>
          <w:lang w:val="en-US"/>
        </w:rPr>
        <w:t>[Project Plan document for ISO 27001 implementation]</w:t>
      </w:r>
    </w:p>
    <w:p w14:paraId="04805878" w14:textId="77777777" w:rsidR="00916D7C" w:rsidRPr="00470873" w:rsidRDefault="00AC0608" w:rsidP="00916D7C">
      <w:pPr>
        <w:numPr>
          <w:ilvl w:val="0"/>
          <w:numId w:val="4"/>
        </w:numPr>
        <w:rPr>
          <w:lang w:val="en-US"/>
        </w:rPr>
      </w:pPr>
      <w:r w:rsidRPr="00470873">
        <w:rPr>
          <w:lang w:val="en-US"/>
        </w:rPr>
        <w:t>List of legal, regulatory, contractual and other requirements</w:t>
      </w:r>
    </w:p>
    <w:p w14:paraId="4ACEAE90" w14:textId="77777777" w:rsidR="00916D7C" w:rsidRPr="00470873" w:rsidRDefault="00916D7C" w:rsidP="00916D7C">
      <w:pPr>
        <w:rPr>
          <w:lang w:val="en-US"/>
        </w:rPr>
      </w:pPr>
    </w:p>
    <w:p w14:paraId="760BA246" w14:textId="77777777" w:rsidR="00916D7C" w:rsidRPr="00470873" w:rsidRDefault="00916D7C" w:rsidP="00916D7C">
      <w:pPr>
        <w:pStyle w:val="Heading1"/>
        <w:spacing w:line="240" w:lineRule="auto"/>
        <w:rPr>
          <w:lang w:val="en-US"/>
        </w:rPr>
      </w:pPr>
      <w:bookmarkStart w:id="5" w:name="_Toc264805704"/>
      <w:bookmarkStart w:id="6" w:name="_Toc454535008"/>
      <w:r w:rsidRPr="00470873">
        <w:rPr>
          <w:lang w:val="en-US"/>
        </w:rPr>
        <w:t>Definition of ISMS scope</w:t>
      </w:r>
      <w:bookmarkEnd w:id="5"/>
      <w:bookmarkEnd w:id="6"/>
    </w:p>
    <w:p w14:paraId="375D6113" w14:textId="77777777" w:rsidR="001415ED" w:rsidRDefault="001415ED" w:rsidP="00916D7C">
      <w:pPr>
        <w:rPr>
          <w:lang w:val="en-US"/>
        </w:rPr>
      </w:pPr>
      <w:r>
        <w:rPr>
          <w:lang w:val="en-US"/>
        </w:rPr>
        <w:t xml:space="preserve">The organization needs to define the boundaries of its ISMS in order to decide which information it wants to protect. </w:t>
      </w:r>
      <w:r w:rsidR="008F5036">
        <w:rPr>
          <w:lang w:val="en-US"/>
        </w:rPr>
        <w:t xml:space="preserve">Such </w:t>
      </w:r>
      <w:r>
        <w:rPr>
          <w:lang w:val="en-US"/>
        </w:rPr>
        <w:t xml:space="preserve">information will need to be protected no matter whether </w:t>
      </w:r>
      <w:r w:rsidR="008F5036">
        <w:rPr>
          <w:lang w:val="en-US"/>
        </w:rPr>
        <w:t xml:space="preserve">it is </w:t>
      </w:r>
      <w:r>
        <w:rPr>
          <w:lang w:val="en-US"/>
        </w:rPr>
        <w:t>additionally stored, processed or transferred in or out of the ISMS scope. The fact that some information is available out</w:t>
      </w:r>
      <w:r w:rsidR="008F5036">
        <w:rPr>
          <w:lang w:val="en-US"/>
        </w:rPr>
        <w:t>side</w:t>
      </w:r>
      <w:r>
        <w:rPr>
          <w:lang w:val="en-US"/>
        </w:rPr>
        <w:t xml:space="preserve"> of the scope doesn't mean the security measures won't apply to </w:t>
      </w:r>
      <w:r w:rsidR="008F5036">
        <w:rPr>
          <w:lang w:val="en-US"/>
        </w:rPr>
        <w:t xml:space="preserve">it </w:t>
      </w:r>
      <w:r>
        <w:rPr>
          <w:lang w:val="en-US"/>
        </w:rPr>
        <w:t xml:space="preserve">– this only means that the responsibility for applying the security measures will be transferred to a third party who manages that information. </w:t>
      </w:r>
    </w:p>
    <w:p w14:paraId="1461E34E" w14:textId="77777777" w:rsidR="00916D7C" w:rsidRPr="00470873" w:rsidRDefault="00563155" w:rsidP="00916D7C">
      <w:pPr>
        <w:rPr>
          <w:lang w:val="en-US"/>
        </w:rPr>
      </w:pPr>
      <w:r w:rsidRPr="00470873">
        <w:rPr>
          <w:lang w:val="en-US"/>
        </w:rPr>
        <w:t>Taking into account the legal, regulatory, contractual and other requirements, t</w:t>
      </w:r>
      <w:r w:rsidR="00916D7C" w:rsidRPr="00470873">
        <w:rPr>
          <w:lang w:val="en-US"/>
        </w:rPr>
        <w:t>he ISMS scope is defined as specified in the following items:</w:t>
      </w:r>
    </w:p>
    <w:p w14:paraId="0A59F32B" w14:textId="77777777" w:rsidR="00916D7C" w:rsidRPr="00470873" w:rsidRDefault="00EC19D8" w:rsidP="00916D7C">
      <w:pPr>
        <w:pStyle w:val="Heading2"/>
        <w:rPr>
          <w:lang w:val="en-US"/>
        </w:rPr>
      </w:pPr>
      <w:bookmarkStart w:id="7" w:name="_Toc454535009"/>
      <w:r w:rsidRPr="00470873">
        <w:rPr>
          <w:lang w:val="en-US"/>
        </w:rPr>
        <w:t>Processes and services</w:t>
      </w:r>
      <w:bookmarkEnd w:id="7"/>
    </w:p>
    <w:p w14:paraId="37D26534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[specify the services and/or business processes which are included in the scope]</w:t>
      </w:r>
    </w:p>
    <w:p w14:paraId="1D8158A7" w14:textId="77777777" w:rsidR="00916D7C" w:rsidRPr="00470873" w:rsidRDefault="00916D7C" w:rsidP="00916D7C">
      <w:pPr>
        <w:pStyle w:val="Heading2"/>
        <w:rPr>
          <w:lang w:val="en-US"/>
        </w:rPr>
      </w:pPr>
      <w:bookmarkStart w:id="8" w:name="_Toc264805706"/>
      <w:bookmarkStart w:id="9" w:name="_Toc454535010"/>
      <w:r w:rsidRPr="00470873">
        <w:rPr>
          <w:lang w:val="en-US"/>
        </w:rPr>
        <w:t>Organizational units</w:t>
      </w:r>
      <w:bookmarkEnd w:id="8"/>
      <w:bookmarkEnd w:id="9"/>
    </w:p>
    <w:p w14:paraId="0632D391" w14:textId="77777777" w:rsidR="00916D7C" w:rsidRPr="00470873" w:rsidRDefault="00916D7C" w:rsidP="00916D7C">
      <w:pPr>
        <w:numPr>
          <w:ilvl w:val="1"/>
          <w:numId w:val="0"/>
        </w:numPr>
        <w:spacing w:line="240" w:lineRule="auto"/>
        <w:rPr>
          <w:lang w:val="en-US"/>
        </w:rPr>
      </w:pPr>
      <w:r w:rsidRPr="00470873">
        <w:rPr>
          <w:lang w:val="en-US"/>
        </w:rPr>
        <w:t>[specify the organizational units which are included in the scope</w:t>
      </w:r>
      <w:r w:rsidR="0091209E" w:rsidRPr="00470873">
        <w:rPr>
          <w:lang w:val="en-US"/>
        </w:rPr>
        <w:t>, and how they are separated from the organizational units that are not included in the scope</w:t>
      </w:r>
      <w:r w:rsidRPr="00470873">
        <w:rPr>
          <w:lang w:val="en-US"/>
        </w:rPr>
        <w:t>]</w:t>
      </w:r>
    </w:p>
    <w:p w14:paraId="66EB0D6F" w14:textId="77777777" w:rsidR="00916D7C" w:rsidRPr="00470873" w:rsidRDefault="00916D7C" w:rsidP="00916D7C">
      <w:pPr>
        <w:pStyle w:val="Heading2"/>
        <w:rPr>
          <w:lang w:val="en-US"/>
        </w:rPr>
      </w:pPr>
      <w:bookmarkStart w:id="10" w:name="_Toc264805707"/>
      <w:bookmarkStart w:id="11" w:name="_Toc454535011"/>
      <w:r w:rsidRPr="00470873">
        <w:rPr>
          <w:lang w:val="en-US"/>
        </w:rPr>
        <w:t>Locations</w:t>
      </w:r>
      <w:bookmarkEnd w:id="10"/>
      <w:bookmarkEnd w:id="11"/>
    </w:p>
    <w:p w14:paraId="626F3829" w14:textId="77777777" w:rsidR="00916D7C" w:rsidRPr="00470873" w:rsidRDefault="00916D7C" w:rsidP="00916D7C">
      <w:pPr>
        <w:numPr>
          <w:ilvl w:val="1"/>
          <w:numId w:val="0"/>
        </w:numPr>
        <w:spacing w:line="240" w:lineRule="auto"/>
        <w:rPr>
          <w:lang w:val="en-US"/>
        </w:rPr>
      </w:pPr>
      <w:r w:rsidRPr="00470873">
        <w:rPr>
          <w:lang w:val="en-US"/>
        </w:rPr>
        <w:t>[specify the locations which are included in the scope</w:t>
      </w:r>
      <w:r w:rsidR="0091209E" w:rsidRPr="00470873">
        <w:rPr>
          <w:lang w:val="en-US"/>
        </w:rPr>
        <w:t>, and how they are separated from the locations that are not included in the scope</w:t>
      </w:r>
      <w:r w:rsidRPr="00470873">
        <w:rPr>
          <w:lang w:val="en-US"/>
        </w:rPr>
        <w:t>]</w:t>
      </w:r>
    </w:p>
    <w:p w14:paraId="5FCA58C1" w14:textId="77777777" w:rsidR="00B444DB" w:rsidRDefault="00EC19D8" w:rsidP="007E243F">
      <w:pPr>
        <w:pStyle w:val="Heading2"/>
        <w:rPr>
          <w:lang w:val="en-US"/>
        </w:rPr>
      </w:pPr>
      <w:bookmarkStart w:id="12" w:name="_Toc454535012"/>
      <w:r w:rsidRPr="00470873">
        <w:rPr>
          <w:lang w:val="en-US"/>
        </w:rPr>
        <w:t>Networks and IT infrastructure</w:t>
      </w:r>
      <w:bookmarkEnd w:id="12"/>
    </w:p>
    <w:p w14:paraId="70BBD879" w14:textId="77777777" w:rsidR="00EC19D8" w:rsidRPr="00470873" w:rsidRDefault="00EC19D8" w:rsidP="00916D7C">
      <w:pPr>
        <w:numPr>
          <w:ilvl w:val="1"/>
          <w:numId w:val="0"/>
        </w:numPr>
        <w:spacing w:line="240" w:lineRule="auto"/>
        <w:rPr>
          <w:lang w:val="en-US"/>
        </w:rPr>
      </w:pPr>
      <w:r w:rsidRPr="00470873">
        <w:rPr>
          <w:lang w:val="en-US"/>
        </w:rPr>
        <w:t>[specify the networks and related IT infrastructure that are included in the scope, and how they are separated from the networks not included in the scope]</w:t>
      </w:r>
    </w:p>
    <w:p w14:paraId="716C9D87" w14:textId="77777777" w:rsidR="00916D7C" w:rsidRPr="00470873" w:rsidRDefault="00916D7C" w:rsidP="00916D7C">
      <w:pPr>
        <w:pStyle w:val="Heading2"/>
        <w:rPr>
          <w:lang w:val="en-US"/>
        </w:rPr>
      </w:pPr>
      <w:bookmarkStart w:id="13" w:name="_Toc264805709"/>
      <w:bookmarkStart w:id="14" w:name="_Toc454535013"/>
      <w:r w:rsidRPr="00470873">
        <w:rPr>
          <w:lang w:val="en-US"/>
        </w:rPr>
        <w:lastRenderedPageBreak/>
        <w:t>Exclusions from the scope</w:t>
      </w:r>
      <w:bookmarkEnd w:id="13"/>
      <w:bookmarkEnd w:id="14"/>
    </w:p>
    <w:p w14:paraId="6EE442BF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The following is not included in the scope: [specify individual organizational elements/resources which are to be specifically excluded from the scope].</w:t>
      </w:r>
    </w:p>
    <w:p w14:paraId="45E17938" w14:textId="77777777" w:rsidR="00916D7C" w:rsidRPr="00470873" w:rsidRDefault="00916D7C" w:rsidP="00916D7C">
      <w:pPr>
        <w:rPr>
          <w:lang w:val="en-US"/>
        </w:rPr>
      </w:pPr>
    </w:p>
    <w:p w14:paraId="75F43F78" w14:textId="77777777" w:rsidR="00916D7C" w:rsidRPr="00470873" w:rsidRDefault="00916D7C" w:rsidP="00916D7C">
      <w:pPr>
        <w:pStyle w:val="Heading1"/>
        <w:rPr>
          <w:lang w:val="en-US"/>
        </w:rPr>
      </w:pPr>
      <w:bookmarkStart w:id="15" w:name="_Toc264805710"/>
      <w:bookmarkStart w:id="16" w:name="_Toc454535014"/>
      <w:r w:rsidRPr="00470873">
        <w:rPr>
          <w:lang w:val="en-US"/>
        </w:rPr>
        <w:t>Validity and document management</w:t>
      </w:r>
      <w:bookmarkEnd w:id="15"/>
      <w:bookmarkEnd w:id="16"/>
    </w:p>
    <w:p w14:paraId="3633CE8A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This document is valid as of [date]</w:t>
      </w:r>
      <w:r w:rsidR="008F5036">
        <w:rPr>
          <w:lang w:val="en-US"/>
        </w:rPr>
        <w:t>.</w:t>
      </w:r>
    </w:p>
    <w:p w14:paraId="7C8745FE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The owner of this document is [job title], who must check and</w:t>
      </w:r>
      <w:r w:rsidR="008F5036">
        <w:rPr>
          <w:lang w:val="en-US"/>
        </w:rPr>
        <w:t>,</w:t>
      </w:r>
      <w:r w:rsidRPr="00470873">
        <w:rPr>
          <w:lang w:val="en-US"/>
        </w:rPr>
        <w:t xml:space="preserve"> if necessary</w:t>
      </w:r>
      <w:r w:rsidR="008F5036">
        <w:rPr>
          <w:lang w:val="en-US"/>
        </w:rPr>
        <w:t>,</w:t>
      </w:r>
      <w:r w:rsidRPr="00470873">
        <w:rPr>
          <w:lang w:val="en-US"/>
        </w:rPr>
        <w:t xml:space="preserve"> update the document at least once a year.</w:t>
      </w:r>
    </w:p>
    <w:p w14:paraId="6C951483" w14:textId="77777777" w:rsidR="00916D7C" w:rsidRPr="00470873" w:rsidRDefault="00916D7C" w:rsidP="00916D7C">
      <w:pPr>
        <w:rPr>
          <w:lang w:val="en-US"/>
        </w:rPr>
      </w:pPr>
      <w:r w:rsidRPr="00470873">
        <w:rPr>
          <w:lang w:val="en-US"/>
        </w:rPr>
        <w:t>When evaluating the effectiveness and adequacy of this document, the following criteria need to be considered:</w:t>
      </w:r>
    </w:p>
    <w:p w14:paraId="2E40CD84" w14:textId="77777777" w:rsidR="00916D7C" w:rsidRPr="00470873" w:rsidRDefault="00916D7C" w:rsidP="00916D7C">
      <w:pPr>
        <w:numPr>
          <w:ilvl w:val="0"/>
          <w:numId w:val="2"/>
        </w:numPr>
        <w:spacing w:after="0"/>
        <w:rPr>
          <w:lang w:val="en-US"/>
        </w:rPr>
      </w:pPr>
      <w:r w:rsidRPr="00470873">
        <w:rPr>
          <w:lang w:val="en-US"/>
        </w:rPr>
        <w:t>number of incidents arising from unclear definition of the ISMS scope</w:t>
      </w:r>
    </w:p>
    <w:p w14:paraId="07191866" w14:textId="77777777" w:rsidR="00916D7C" w:rsidRPr="00470873" w:rsidRDefault="00916D7C" w:rsidP="00916D7C">
      <w:pPr>
        <w:numPr>
          <w:ilvl w:val="0"/>
          <w:numId w:val="2"/>
        </w:numPr>
        <w:spacing w:after="0"/>
        <w:rPr>
          <w:lang w:val="en-US"/>
        </w:rPr>
      </w:pPr>
      <w:r w:rsidRPr="00470873">
        <w:rPr>
          <w:lang w:val="en-US"/>
        </w:rPr>
        <w:t>number of corrective actions taken due to an inadequately defined ISMS scope</w:t>
      </w:r>
    </w:p>
    <w:p w14:paraId="68C9B38E" w14:textId="77777777" w:rsidR="00916D7C" w:rsidRPr="00470873" w:rsidRDefault="00916D7C" w:rsidP="00916D7C">
      <w:pPr>
        <w:numPr>
          <w:ilvl w:val="0"/>
          <w:numId w:val="2"/>
        </w:numPr>
        <w:rPr>
          <w:lang w:val="en-US"/>
        </w:rPr>
      </w:pPr>
      <w:r w:rsidRPr="00470873">
        <w:rPr>
          <w:lang w:val="en-US"/>
        </w:rPr>
        <w:t>time put in by employees implementing the ISMS to resolve dilemmas concerning the unclear scope</w:t>
      </w:r>
    </w:p>
    <w:p w14:paraId="1CFA38C3" w14:textId="77777777" w:rsidR="00916D7C" w:rsidRPr="00470873" w:rsidRDefault="00916D7C" w:rsidP="00916D7C">
      <w:pPr>
        <w:rPr>
          <w:lang w:val="en-US"/>
        </w:rPr>
      </w:pPr>
    </w:p>
    <w:p w14:paraId="46605314" w14:textId="77777777" w:rsidR="00916D7C" w:rsidRPr="00470873" w:rsidRDefault="00916D7C" w:rsidP="00916D7C">
      <w:pPr>
        <w:spacing w:after="0"/>
        <w:rPr>
          <w:lang w:val="en-US"/>
        </w:rPr>
      </w:pPr>
      <w:r w:rsidRPr="00470873">
        <w:rPr>
          <w:lang w:val="en-US"/>
        </w:rPr>
        <w:t>[job title]</w:t>
      </w:r>
    </w:p>
    <w:p w14:paraId="785FEF9E" w14:textId="77777777" w:rsidR="00916D7C" w:rsidRPr="00470873" w:rsidRDefault="00916D7C" w:rsidP="00916D7C">
      <w:pPr>
        <w:spacing w:after="0"/>
        <w:rPr>
          <w:lang w:val="en-US"/>
        </w:rPr>
      </w:pPr>
      <w:r w:rsidRPr="00470873">
        <w:rPr>
          <w:lang w:val="en-US"/>
        </w:rPr>
        <w:t>[name]</w:t>
      </w:r>
    </w:p>
    <w:p w14:paraId="137879EF" w14:textId="77777777" w:rsidR="00916D7C" w:rsidRPr="00470873" w:rsidRDefault="00916D7C" w:rsidP="00916D7C">
      <w:pPr>
        <w:spacing w:after="0"/>
        <w:rPr>
          <w:lang w:val="en-US"/>
        </w:rPr>
      </w:pPr>
    </w:p>
    <w:p w14:paraId="0FEA9148" w14:textId="77777777" w:rsidR="00916D7C" w:rsidRPr="00470873" w:rsidRDefault="00916D7C" w:rsidP="00916D7C">
      <w:pPr>
        <w:spacing w:after="0"/>
        <w:rPr>
          <w:lang w:val="en-US"/>
        </w:rPr>
      </w:pPr>
    </w:p>
    <w:p w14:paraId="34D42743" w14:textId="77777777" w:rsidR="00916D7C" w:rsidRPr="00470873" w:rsidRDefault="00916D7C" w:rsidP="00916D7C">
      <w:pPr>
        <w:spacing w:after="0"/>
        <w:rPr>
          <w:lang w:val="en-US"/>
        </w:rPr>
      </w:pPr>
      <w:r w:rsidRPr="00470873">
        <w:rPr>
          <w:lang w:val="en-US"/>
        </w:rPr>
        <w:t>_________________________</w:t>
      </w:r>
    </w:p>
    <w:p w14:paraId="49F30058" w14:textId="77777777" w:rsidR="00916D7C" w:rsidRPr="00470873" w:rsidRDefault="00916D7C" w:rsidP="00916D7C">
      <w:pPr>
        <w:spacing w:after="0"/>
        <w:rPr>
          <w:lang w:val="en-US"/>
        </w:rPr>
      </w:pPr>
      <w:r w:rsidRPr="00470873">
        <w:rPr>
          <w:lang w:val="en-US"/>
        </w:rPr>
        <w:t>[signature]</w:t>
      </w:r>
    </w:p>
    <w:sectPr w:rsidR="00916D7C" w:rsidRPr="00470873" w:rsidSect="00916D7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865B01" w14:textId="77777777" w:rsidR="00247187" w:rsidRDefault="00247187" w:rsidP="00916D7C">
      <w:pPr>
        <w:spacing w:after="0" w:line="240" w:lineRule="auto"/>
      </w:pPr>
      <w:r>
        <w:separator/>
      </w:r>
    </w:p>
  </w:endnote>
  <w:endnote w:type="continuationSeparator" w:id="0">
    <w:p w14:paraId="0A195906" w14:textId="77777777" w:rsidR="00247187" w:rsidRDefault="00247187" w:rsidP="00916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510"/>
      <w:gridCol w:w="2127"/>
      <w:gridCol w:w="3685"/>
    </w:tblGrid>
    <w:tr w:rsidR="00053A1A" w:rsidRPr="006571EC" w14:paraId="6D6EBB08" w14:textId="77777777" w:rsidTr="009F25BF">
      <w:tc>
        <w:tcPr>
          <w:tcW w:w="3510" w:type="dxa"/>
        </w:tcPr>
        <w:p w14:paraId="2C82B297" w14:textId="77777777" w:rsidR="00053A1A" w:rsidRPr="006571EC" w:rsidRDefault="00053A1A" w:rsidP="00916D7C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ISMS Scope Document</w:t>
          </w:r>
        </w:p>
      </w:tc>
      <w:tc>
        <w:tcPr>
          <w:tcW w:w="2127" w:type="dxa"/>
        </w:tcPr>
        <w:p w14:paraId="2D0A1975" w14:textId="4C1C2E3C" w:rsidR="00053A1A" w:rsidRPr="006571EC" w:rsidRDefault="00053A1A" w:rsidP="00916D7C">
          <w:pPr>
            <w:pStyle w:val="Footer"/>
            <w:jc w:val="center"/>
            <w:rPr>
              <w:sz w:val="18"/>
              <w:szCs w:val="18"/>
            </w:rPr>
          </w:pPr>
        </w:p>
      </w:tc>
      <w:tc>
        <w:tcPr>
          <w:tcW w:w="3685" w:type="dxa"/>
        </w:tcPr>
        <w:p w14:paraId="777F65BB" w14:textId="491CAF7F" w:rsidR="00053A1A" w:rsidRPr="006571EC" w:rsidRDefault="00053A1A" w:rsidP="00916D7C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>
            <w:rPr>
              <w:b/>
              <w:sz w:val="18"/>
            </w:rPr>
            <w:fldChar w:fldCharType="separate"/>
          </w:r>
          <w:r w:rsidR="001F1295">
            <w:rPr>
              <w:b/>
              <w:noProof/>
              <w:sz w:val="18"/>
            </w:rPr>
            <w:t>3</w:t>
          </w:r>
          <w:r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>
            <w:rPr>
              <w:b/>
              <w:sz w:val="18"/>
            </w:rPr>
            <w:fldChar w:fldCharType="separate"/>
          </w:r>
          <w:r w:rsidR="001F1295">
            <w:rPr>
              <w:b/>
              <w:noProof/>
              <w:sz w:val="18"/>
            </w:rPr>
            <w:t>4</w:t>
          </w:r>
          <w:r>
            <w:rPr>
              <w:b/>
              <w:sz w:val="18"/>
            </w:rPr>
            <w:fldChar w:fldCharType="end"/>
          </w:r>
        </w:p>
      </w:tc>
    </w:tr>
  </w:tbl>
  <w:p w14:paraId="4C0A04BC" w14:textId="4704F8AE" w:rsidR="00053A1A" w:rsidRPr="004B1E43" w:rsidRDefault="00053A1A" w:rsidP="00BF4045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58EF74" w14:textId="77777777" w:rsidR="00247187" w:rsidRDefault="00247187" w:rsidP="00916D7C">
      <w:pPr>
        <w:spacing w:after="0" w:line="240" w:lineRule="auto"/>
      </w:pPr>
      <w:r>
        <w:separator/>
      </w:r>
    </w:p>
  </w:footnote>
  <w:footnote w:type="continuationSeparator" w:id="0">
    <w:p w14:paraId="190886ED" w14:textId="77777777" w:rsidR="00247187" w:rsidRDefault="00247187" w:rsidP="00916D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053A1A" w:rsidRPr="006571EC" w14:paraId="651FDE34" w14:textId="77777777" w:rsidTr="00916D7C">
      <w:tc>
        <w:tcPr>
          <w:tcW w:w="6771" w:type="dxa"/>
        </w:tcPr>
        <w:p w14:paraId="14C514C1" w14:textId="77777777" w:rsidR="00053A1A" w:rsidRPr="006571EC" w:rsidRDefault="00053A1A" w:rsidP="00916D7C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67B9FCB0" w14:textId="77777777" w:rsidR="00053A1A" w:rsidRPr="006571EC" w:rsidRDefault="00053A1A" w:rsidP="00916D7C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129C4ACF" w14:textId="77777777" w:rsidR="00053A1A" w:rsidRPr="003056B2" w:rsidRDefault="00053A1A" w:rsidP="00916D7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9BAEDBD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5ED696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31CDE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5297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463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CA25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AEB9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9292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B6E2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B04F65"/>
    <w:multiLevelType w:val="hybridMultilevel"/>
    <w:tmpl w:val="4092792C"/>
    <w:lvl w:ilvl="0" w:tplc="85E2C9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EAF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C62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0ED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343A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B1E24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F44D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1A7D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0E07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A85C07"/>
    <w:multiLevelType w:val="hybridMultilevel"/>
    <w:tmpl w:val="6DD2760C"/>
    <w:lvl w:ilvl="0" w:tplc="8E8C13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4E2B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76CB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AA51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48FD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1E56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4C6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2AE9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5C6C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yMbMwMzQ3tjAzsTBU0lEKTi0uzszPAykwrAUAIxXSsCwAAAA="/>
  </w:docVars>
  <w:rsids>
    <w:rsidRoot w:val="00927DFD"/>
    <w:rsid w:val="00053A1A"/>
    <w:rsid w:val="000900F8"/>
    <w:rsid w:val="00094BEE"/>
    <w:rsid w:val="000B1861"/>
    <w:rsid w:val="000C20E8"/>
    <w:rsid w:val="000C4881"/>
    <w:rsid w:val="000E09C0"/>
    <w:rsid w:val="001415ED"/>
    <w:rsid w:val="001F1295"/>
    <w:rsid w:val="002142CE"/>
    <w:rsid w:val="002353FD"/>
    <w:rsid w:val="00247187"/>
    <w:rsid w:val="002947CB"/>
    <w:rsid w:val="00314587"/>
    <w:rsid w:val="003219A1"/>
    <w:rsid w:val="00324157"/>
    <w:rsid w:val="00385FCE"/>
    <w:rsid w:val="003E0DA2"/>
    <w:rsid w:val="00453296"/>
    <w:rsid w:val="00470873"/>
    <w:rsid w:val="00473692"/>
    <w:rsid w:val="004C6ADB"/>
    <w:rsid w:val="00563155"/>
    <w:rsid w:val="005942B5"/>
    <w:rsid w:val="005D06CD"/>
    <w:rsid w:val="0064186C"/>
    <w:rsid w:val="00655A5B"/>
    <w:rsid w:val="006618C8"/>
    <w:rsid w:val="006E3417"/>
    <w:rsid w:val="00716D0E"/>
    <w:rsid w:val="007313DC"/>
    <w:rsid w:val="007B466D"/>
    <w:rsid w:val="007E243F"/>
    <w:rsid w:val="0080236D"/>
    <w:rsid w:val="008431A7"/>
    <w:rsid w:val="0085234B"/>
    <w:rsid w:val="008F2750"/>
    <w:rsid w:val="008F5036"/>
    <w:rsid w:val="0091209E"/>
    <w:rsid w:val="00916D7C"/>
    <w:rsid w:val="00927DFD"/>
    <w:rsid w:val="009346DF"/>
    <w:rsid w:val="0097767A"/>
    <w:rsid w:val="009E63D7"/>
    <w:rsid w:val="009F25BF"/>
    <w:rsid w:val="00A96436"/>
    <w:rsid w:val="00AC0608"/>
    <w:rsid w:val="00AF0EAC"/>
    <w:rsid w:val="00AF2937"/>
    <w:rsid w:val="00B433E5"/>
    <w:rsid w:val="00B444DB"/>
    <w:rsid w:val="00B56C41"/>
    <w:rsid w:val="00B6714E"/>
    <w:rsid w:val="00B77DC1"/>
    <w:rsid w:val="00BF4045"/>
    <w:rsid w:val="00C16636"/>
    <w:rsid w:val="00C348CB"/>
    <w:rsid w:val="00C5011F"/>
    <w:rsid w:val="00C74CFE"/>
    <w:rsid w:val="00C803CB"/>
    <w:rsid w:val="00CA74BE"/>
    <w:rsid w:val="00CC75E3"/>
    <w:rsid w:val="00D00F92"/>
    <w:rsid w:val="00D67F95"/>
    <w:rsid w:val="00D71413"/>
    <w:rsid w:val="00D744D1"/>
    <w:rsid w:val="00D77765"/>
    <w:rsid w:val="00DA12A4"/>
    <w:rsid w:val="00DA5854"/>
    <w:rsid w:val="00E17DBB"/>
    <w:rsid w:val="00E67EFD"/>
    <w:rsid w:val="00EC19D8"/>
    <w:rsid w:val="00EF590B"/>
    <w:rsid w:val="00F51F7E"/>
    <w:rsid w:val="00F5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32357"/>
  <w15:docId w15:val="{8F440E5A-A37F-407D-AA86-9A5AB0D99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25BF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Revision">
    <w:name w:val="Revision"/>
    <w:hidden/>
    <w:uiPriority w:val="99"/>
    <w:semiHidden/>
    <w:rsid w:val="007E243F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7F94F-D887-41C8-8A71-FBAC2E409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71</Words>
  <Characters>326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ISMS Scope Document</vt:lpstr>
      <vt:lpstr>ISMS Scope Document</vt:lpstr>
    </vt:vector>
  </TitlesOfParts>
  <Company>EPPS Services Ltd</Company>
  <LinksUpToDate>false</LinksUpToDate>
  <CharactersWithSpaces>3825</CharactersWithSpaces>
  <SharedDoc>false</SharedDoc>
  <HLinks>
    <vt:vector size="54" baseType="variant">
      <vt:variant>
        <vt:i4>14418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9414877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9414876</vt:lpwstr>
      </vt:variant>
      <vt:variant>
        <vt:i4>14418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9414875</vt:lpwstr>
      </vt:variant>
      <vt:variant>
        <vt:i4>14418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9414874</vt:lpwstr>
      </vt:variant>
      <vt:variant>
        <vt:i4>14418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9414873</vt:lpwstr>
      </vt:variant>
      <vt:variant>
        <vt:i4>14418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9414872</vt:lpwstr>
      </vt:variant>
      <vt:variant>
        <vt:i4>14418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9414871</vt:lpwstr>
      </vt:variant>
      <vt:variant>
        <vt:i4>14418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9414870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941486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S Scope Document</dc:title>
  <dc:creator/>
  <dc:description/>
  <cp:lastModifiedBy>Mo Faisal</cp:lastModifiedBy>
  <cp:revision>11</cp:revision>
  <dcterms:created xsi:type="dcterms:W3CDTF">2015-03-28T17:26:00Z</dcterms:created>
  <dcterms:modified xsi:type="dcterms:W3CDTF">2020-04-13T10:22:00Z</dcterms:modified>
</cp:coreProperties>
</file>